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D3A63" w:rsidRPr="003646FC" w:rsidRDefault="00BD3A63" w:rsidP="00A34405">
      <w:pPr>
        <w:jc w:val="center"/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Pályázati adatlap</w:t>
      </w:r>
    </w:p>
    <w:p w:rsidR="00BD3A63" w:rsidRPr="003646FC" w:rsidRDefault="00BD3A63" w:rsidP="00BD3A63">
      <w:pPr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I. Természetes személyazonosító adatok</w:t>
      </w:r>
    </w:p>
    <w:tbl>
      <w:tblPr>
        <w:tblStyle w:val="Mriekatabuky"/>
        <w:tblW w:w="0" w:type="auto"/>
        <w:tblLook w:val="04A0"/>
      </w:tblPr>
      <w:tblGrid>
        <w:gridCol w:w="3397"/>
        <w:gridCol w:w="5665"/>
      </w:tblGrid>
      <w:tr w:rsidR="00BD3A63" w:rsidRPr="003646FC" w:rsidTr="00F17656">
        <w:tc>
          <w:tcPr>
            <w:tcW w:w="3397" w:type="dxa"/>
          </w:tcPr>
          <w:p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neve:</w:t>
            </w:r>
          </w:p>
        </w:tc>
        <w:tc>
          <w:tcPr>
            <w:tcW w:w="5665" w:type="dxa"/>
          </w:tcPr>
          <w:p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:rsidTr="00F17656">
        <w:tc>
          <w:tcPr>
            <w:tcW w:w="3397" w:type="dxa"/>
          </w:tcPr>
          <w:p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 xml:space="preserve">Pályázó végzettsége (egyetem, szak, végzés éve): </w:t>
            </w:r>
          </w:p>
        </w:tc>
        <w:tc>
          <w:tcPr>
            <w:tcW w:w="5665" w:type="dxa"/>
          </w:tcPr>
          <w:p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:rsidTr="00F17656">
        <w:tc>
          <w:tcPr>
            <w:tcW w:w="3397" w:type="dxa"/>
          </w:tcPr>
          <w:p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aktuális tanulmányai (egyetem, szak, évfolyam):</w:t>
            </w:r>
          </w:p>
        </w:tc>
        <w:tc>
          <w:tcPr>
            <w:tcW w:w="5665" w:type="dxa"/>
          </w:tcPr>
          <w:p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:rsidTr="00F17656">
        <w:tc>
          <w:tcPr>
            <w:tcW w:w="3397" w:type="dxa"/>
          </w:tcPr>
          <w:p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amunka címe:</w:t>
            </w:r>
          </w:p>
        </w:tc>
        <w:tc>
          <w:tcPr>
            <w:tcW w:w="5665" w:type="dxa"/>
          </w:tcPr>
          <w:p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</w:tbl>
    <w:p w:rsidR="00BD3A63" w:rsidRPr="003646FC" w:rsidRDefault="00BD3A63" w:rsidP="00BD3A63">
      <w:pPr>
        <w:rPr>
          <w:rFonts w:ascii="Garamond" w:hAnsi="Garamond" w:cstheme="majorBidi"/>
          <w:b/>
          <w:bCs/>
          <w:sz w:val="24"/>
          <w:szCs w:val="24"/>
        </w:rPr>
      </w:pPr>
    </w:p>
    <w:p w:rsidR="00BD3A63" w:rsidRPr="003646FC" w:rsidRDefault="00BD3A63" w:rsidP="00BD3A63">
      <w:pPr>
        <w:jc w:val="both"/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II. A pályázat elbírálásához, a pályázók értesítéséhez és a díjazás kifizetéséhez kapcsolódó adatok</w:t>
      </w:r>
    </w:p>
    <w:tbl>
      <w:tblPr>
        <w:tblStyle w:val="Mriekatabuky"/>
        <w:tblW w:w="0" w:type="auto"/>
        <w:tblLook w:val="04A0"/>
      </w:tblPr>
      <w:tblGrid>
        <w:gridCol w:w="3397"/>
        <w:gridCol w:w="5665"/>
      </w:tblGrid>
      <w:tr w:rsidR="00BD3A63" w:rsidRPr="003646FC" w:rsidTr="00F17656">
        <w:tc>
          <w:tcPr>
            <w:tcW w:w="3397" w:type="dxa"/>
          </w:tcPr>
          <w:p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születési helye és ideje:</w:t>
            </w:r>
          </w:p>
        </w:tc>
        <w:tc>
          <w:tcPr>
            <w:tcW w:w="5665" w:type="dxa"/>
          </w:tcPr>
          <w:p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:rsidTr="00F17656">
        <w:tc>
          <w:tcPr>
            <w:tcW w:w="3397" w:type="dxa"/>
          </w:tcPr>
          <w:p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 xml:space="preserve">pályázó anyja neve: </w:t>
            </w:r>
          </w:p>
        </w:tc>
        <w:tc>
          <w:tcPr>
            <w:tcW w:w="5665" w:type="dxa"/>
          </w:tcPr>
          <w:p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:rsidTr="00F17656">
        <w:tc>
          <w:tcPr>
            <w:tcW w:w="3397" w:type="dxa"/>
          </w:tcPr>
          <w:p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adóazonosító jele:</w:t>
            </w:r>
          </w:p>
        </w:tc>
        <w:tc>
          <w:tcPr>
            <w:tcW w:w="5665" w:type="dxa"/>
          </w:tcPr>
          <w:p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:rsidTr="00F17656">
        <w:tc>
          <w:tcPr>
            <w:tcW w:w="3397" w:type="dxa"/>
          </w:tcPr>
          <w:p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TAJ száma:</w:t>
            </w:r>
          </w:p>
        </w:tc>
        <w:tc>
          <w:tcPr>
            <w:tcW w:w="5665" w:type="dxa"/>
          </w:tcPr>
          <w:p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:rsidTr="00F17656">
        <w:tc>
          <w:tcPr>
            <w:tcW w:w="3397" w:type="dxa"/>
          </w:tcPr>
          <w:p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postai címe:</w:t>
            </w:r>
          </w:p>
        </w:tc>
        <w:tc>
          <w:tcPr>
            <w:tcW w:w="5665" w:type="dxa"/>
          </w:tcPr>
          <w:p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:rsidTr="00F17656">
        <w:tc>
          <w:tcPr>
            <w:tcW w:w="3397" w:type="dxa"/>
          </w:tcPr>
          <w:p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számlavezető bankja:</w:t>
            </w:r>
          </w:p>
        </w:tc>
        <w:tc>
          <w:tcPr>
            <w:tcW w:w="5665" w:type="dxa"/>
          </w:tcPr>
          <w:p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:rsidTr="00F17656">
        <w:tc>
          <w:tcPr>
            <w:tcW w:w="3397" w:type="dxa"/>
          </w:tcPr>
          <w:p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bankszámlaszáma:</w:t>
            </w:r>
          </w:p>
        </w:tc>
        <w:tc>
          <w:tcPr>
            <w:tcW w:w="5665" w:type="dxa"/>
          </w:tcPr>
          <w:p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:rsidTr="00F17656">
        <w:tc>
          <w:tcPr>
            <w:tcW w:w="3397" w:type="dxa"/>
          </w:tcPr>
          <w:p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számlavezető bankjának SWIFT kódja (nem magyarországi pénzintézet esetén):</w:t>
            </w:r>
          </w:p>
        </w:tc>
        <w:tc>
          <w:tcPr>
            <w:tcW w:w="5665" w:type="dxa"/>
          </w:tcPr>
          <w:p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:rsidTr="00F17656">
        <w:tc>
          <w:tcPr>
            <w:tcW w:w="3397" w:type="dxa"/>
          </w:tcPr>
          <w:p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e-mail címe:</w:t>
            </w:r>
          </w:p>
        </w:tc>
        <w:tc>
          <w:tcPr>
            <w:tcW w:w="5665" w:type="dxa"/>
          </w:tcPr>
          <w:p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  <w:tr w:rsidR="00BD3A63" w:rsidRPr="003646FC" w:rsidTr="00F17656">
        <w:tc>
          <w:tcPr>
            <w:tcW w:w="3397" w:type="dxa"/>
          </w:tcPr>
          <w:p w:rsidR="00BD3A63" w:rsidRPr="003646FC" w:rsidRDefault="00BD3A63" w:rsidP="00F17656">
            <w:pPr>
              <w:jc w:val="center"/>
              <w:rPr>
                <w:rFonts w:ascii="Garamond" w:hAnsi="Garamond" w:cstheme="majorBidi"/>
                <w:b/>
                <w:bCs/>
                <w:sz w:val="24"/>
                <w:szCs w:val="24"/>
              </w:rPr>
            </w:pPr>
            <w:r w:rsidRPr="003646FC">
              <w:rPr>
                <w:rFonts w:ascii="Garamond" w:hAnsi="Garamond" w:cstheme="majorBidi"/>
                <w:b/>
                <w:bCs/>
                <w:sz w:val="24"/>
                <w:szCs w:val="24"/>
              </w:rPr>
              <w:t>pályázó telefonszáma:</w:t>
            </w:r>
          </w:p>
        </w:tc>
        <w:tc>
          <w:tcPr>
            <w:tcW w:w="5665" w:type="dxa"/>
          </w:tcPr>
          <w:p w:rsidR="00BD3A63" w:rsidRPr="003646FC" w:rsidRDefault="00BD3A63" w:rsidP="00F17656">
            <w:pPr>
              <w:rPr>
                <w:rFonts w:ascii="Garamond" w:hAnsi="Garamond" w:cstheme="majorBidi"/>
                <w:sz w:val="24"/>
                <w:szCs w:val="24"/>
              </w:rPr>
            </w:pPr>
          </w:p>
        </w:tc>
      </w:tr>
    </w:tbl>
    <w:p w:rsidR="00BD3A63" w:rsidRPr="003646FC" w:rsidRDefault="00BD3A63" w:rsidP="00BD3A63">
      <w:pPr>
        <w:jc w:val="center"/>
        <w:rPr>
          <w:rFonts w:ascii="Garamond" w:hAnsi="Garamond" w:cstheme="majorBidi"/>
          <w:b/>
          <w:bCs/>
          <w:sz w:val="24"/>
          <w:szCs w:val="24"/>
        </w:rPr>
      </w:pPr>
    </w:p>
    <w:p w:rsidR="00BD3A63" w:rsidRPr="003646FC" w:rsidRDefault="00BD3A63" w:rsidP="00BD3A63">
      <w:pPr>
        <w:jc w:val="center"/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Adatvédelmi tájékoztató és adatkezelési hozzájárulás</w:t>
      </w:r>
    </w:p>
    <w:p w:rsidR="00BD3A63" w:rsidRPr="003646FC" w:rsidRDefault="00BD3A63" w:rsidP="00BD3A63">
      <w:pPr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 Kisebbségi Jogvédő Alapítvány (2141 Csömör, Körmendi u. 42.) keretein belül működő Kisebbségi Jogvédő Intézet (1052 Budapest, Vármegye u. 7. II/2.), mint adatkezelő a tanulmányi pályázathoz kapcsolódóan az Európai Unió Általános Adatvédelmi Rendelete (2016/679 rendelet, GDPR) 6. cikk (1) bekezdés a) pontja alapján, azaz az érintett kifejezett hozzájáruló nyilatkozata alapján gyűjti és kezeli az alábbi adatokat:</w:t>
      </w:r>
    </w:p>
    <w:p w:rsidR="00BD3A63" w:rsidRPr="003646FC" w:rsidRDefault="00BD3A63" w:rsidP="00BD3A63">
      <w:pPr>
        <w:pStyle w:val="Odsekzoznamu"/>
        <w:numPr>
          <w:ilvl w:val="0"/>
          <w:numId w:val="15"/>
        </w:num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természetes személyazonosító adatok (családi és utónév, egyetemi végzettség és a diplomaszerzés éve,  a folyamatban lévő tanulmányok esetén oktatási intézmény, szak és évfolyam);</w:t>
      </w:r>
    </w:p>
    <w:p w:rsidR="00BD3A63" w:rsidRPr="003646FC" w:rsidRDefault="00BD3A63" w:rsidP="00BD3A63">
      <w:pPr>
        <w:pStyle w:val="Odsekzoznamu"/>
        <w:numPr>
          <w:ilvl w:val="0"/>
          <w:numId w:val="15"/>
        </w:num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 pályázat elbírálásához, a pályázók értesítéséhez, a díjazás kifizetéséhez kapcsolódó adatok (születési hely és idő, anyja neve, adóazonosító jel, TAJ szám, e-mail cím, postacím, telefonszám, bankszámlaszám).</w:t>
      </w:r>
    </w:p>
    <w:p w:rsidR="00BD3A63" w:rsidRPr="003646FC" w:rsidRDefault="00BD3A63" w:rsidP="00BD3A63">
      <w:pPr>
        <w:jc w:val="both"/>
        <w:rPr>
          <w:rFonts w:ascii="Garamond" w:hAnsi="Garamond" w:cstheme="majorBidi"/>
          <w:sz w:val="24"/>
          <w:szCs w:val="24"/>
        </w:rPr>
      </w:pPr>
    </w:p>
    <w:p w:rsidR="00BD3A63" w:rsidRPr="003646FC" w:rsidRDefault="00BD3A63" w:rsidP="00BD3A63">
      <w:pPr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lastRenderedPageBreak/>
        <w:t>A fenti adatok megismerésére kizárólag a Kisebbségi Jogvédő Alapítvány Kuratóriumának tagjai és a Kuratórium által felkért bírálóbizottság tagjai jogosultak. Az adatkezelő által kezel</w:t>
      </w:r>
      <w:r w:rsidR="004371A6" w:rsidRPr="003646FC">
        <w:rPr>
          <w:rFonts w:ascii="Garamond" w:hAnsi="Garamond" w:cstheme="majorBidi"/>
          <w:sz w:val="24"/>
          <w:szCs w:val="24"/>
        </w:rPr>
        <w:t>t</w:t>
      </w:r>
      <w:r w:rsidRPr="003646FC">
        <w:rPr>
          <w:rFonts w:ascii="Garamond" w:hAnsi="Garamond" w:cstheme="majorBidi"/>
          <w:sz w:val="24"/>
          <w:szCs w:val="24"/>
        </w:rPr>
        <w:t xml:space="preserve"> adatok közül harmadik fél részére csak a nyilvánosságra hozott pályaművek szerzőinek természetes személyazonosító adatai tehetőek hozzáférhetővé. A személyes adatokat az adatkezelő az adatkezelési cél megvalósulásáig tárolja, amely nem érinti az egyéb jogszabályon alapuló kötelezettség teljesítése érdekében történő adattárolást.</w:t>
      </w:r>
    </w:p>
    <w:p w:rsidR="00BD3A63" w:rsidRPr="003646FC" w:rsidRDefault="00BD3A63" w:rsidP="00BD3A63">
      <w:pPr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z érintett jogai:</w:t>
      </w:r>
    </w:p>
    <w:p w:rsidR="00BD3A63" w:rsidRPr="003646FC" w:rsidRDefault="00BD3A63" w:rsidP="00BD3A63">
      <w:pPr>
        <w:pStyle w:val="Odsekzoznamu"/>
        <w:numPr>
          <w:ilvl w:val="0"/>
          <w:numId w:val="15"/>
        </w:num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z érintett kérelmezheti az adatkezelőtől a rá vonatkozó személyes adatokhoz való hozzáférést, azok helyesbítését, törlését, vagy kezelésének korlátozását, és tiltakozhat az ilyen személyes adatok kezelése ellen, valamint megilleti az adathordozhatóság joga;</w:t>
      </w:r>
    </w:p>
    <w:p w:rsidR="00BD3A63" w:rsidRPr="003646FC" w:rsidRDefault="00BD3A63" w:rsidP="00BD3A63">
      <w:pPr>
        <w:pStyle w:val="Odsekzoznamu"/>
        <w:numPr>
          <w:ilvl w:val="0"/>
          <w:numId w:val="15"/>
        </w:num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z érintett adatkezeléshez való hozzájáruló nyilatkozata bármely időpontban visszavonható, amely nem érinti a visszavonás előtt a hozzájárulás alapján végrehajtott adatkezelés jogszerűségét</w:t>
      </w:r>
      <w:r w:rsidR="004371A6" w:rsidRPr="003646FC">
        <w:rPr>
          <w:rFonts w:ascii="Garamond" w:hAnsi="Garamond" w:cstheme="majorBidi"/>
          <w:sz w:val="24"/>
          <w:szCs w:val="24"/>
        </w:rPr>
        <w:t>.</w:t>
      </w:r>
    </w:p>
    <w:p w:rsidR="004371A6" w:rsidRPr="003646FC" w:rsidRDefault="004371A6" w:rsidP="004371A6">
      <w:p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z érintett a jogainak megsértése miatt vagy személyes adatai kezelésével összefüggő jogai érvényesítésével kapcsolatban a Fővárosi Törvényszékhez (1363 Budapest, Pf. 16.) fordulhat, illetőleg a Nemzeti Adatvédelmi és Információszabadság Hatóságnál (NAIH, 1125 Budapest, Szilágyi Erzsébet fasor 22/C; levelezési cím: 1530 Budapest, Pf. 5.; e-mail: ugyfelszolgalat@naih.hu) panasszal élhet.</w:t>
      </w:r>
    </w:p>
    <w:p w:rsidR="004371A6" w:rsidRPr="003646FC" w:rsidRDefault="004371A6" w:rsidP="004371A6">
      <w:p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</w:p>
    <w:p w:rsidR="004371A6" w:rsidRPr="003646FC" w:rsidRDefault="004371A6" w:rsidP="004371A6">
      <w:pPr>
        <w:spacing w:after="160" w:line="259" w:lineRule="auto"/>
        <w:jc w:val="center"/>
        <w:rPr>
          <w:rFonts w:ascii="Garamond" w:hAnsi="Garamond" w:cstheme="majorBidi"/>
          <w:b/>
          <w:bCs/>
          <w:sz w:val="24"/>
          <w:szCs w:val="24"/>
        </w:rPr>
      </w:pPr>
      <w:r w:rsidRPr="003646FC">
        <w:rPr>
          <w:rFonts w:ascii="Garamond" w:hAnsi="Garamond" w:cstheme="majorBidi"/>
          <w:b/>
          <w:bCs/>
          <w:sz w:val="24"/>
          <w:szCs w:val="24"/>
        </w:rPr>
        <w:t>Nyilatkozat</w:t>
      </w:r>
    </w:p>
    <w:p w:rsidR="004371A6" w:rsidRPr="003646FC" w:rsidRDefault="004371A6" w:rsidP="004371A6">
      <w:p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A fenti adatvédelmi tájékoztatót megismertem, a pályázati adatlapon megadott adataim kezeléséhez hozzájárulok.</w:t>
      </w:r>
    </w:p>
    <w:p w:rsidR="004371A6" w:rsidRPr="003646FC" w:rsidRDefault="004371A6" w:rsidP="004371A6">
      <w:p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</w:p>
    <w:p w:rsidR="004371A6" w:rsidRPr="003646FC" w:rsidRDefault="004371A6" w:rsidP="004371A6">
      <w:pPr>
        <w:spacing w:after="160" w:line="259" w:lineRule="auto"/>
        <w:jc w:val="both"/>
        <w:rPr>
          <w:rFonts w:ascii="Garamond" w:hAnsi="Garamond" w:cstheme="majorBidi"/>
          <w:sz w:val="24"/>
          <w:szCs w:val="24"/>
        </w:rPr>
      </w:pPr>
      <w:r w:rsidRPr="003646FC">
        <w:rPr>
          <w:rFonts w:ascii="Garamond" w:hAnsi="Garamond" w:cstheme="majorBidi"/>
          <w:sz w:val="24"/>
          <w:szCs w:val="24"/>
        </w:rPr>
        <w:t>Dátum: __________________________</w:t>
      </w:r>
    </w:p>
    <w:p w:rsidR="004371A6" w:rsidRPr="003646FC" w:rsidRDefault="004371A6" w:rsidP="00AE1AB6">
      <w:pPr>
        <w:shd w:val="clear" w:color="auto" w:fill="FFFFFF"/>
        <w:spacing w:after="0" w:line="240" w:lineRule="auto"/>
        <w:jc w:val="both"/>
        <w:textAlignment w:val="baseline"/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</w:pPr>
    </w:p>
    <w:p w:rsidR="004371A6" w:rsidRPr="003646FC" w:rsidRDefault="004371A6" w:rsidP="004371A6">
      <w:pPr>
        <w:shd w:val="clear" w:color="auto" w:fill="FFFFFF"/>
        <w:spacing w:after="0" w:line="240" w:lineRule="auto"/>
        <w:jc w:val="right"/>
        <w:textAlignment w:val="baseline"/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</w:pPr>
      <w:r w:rsidRPr="003646FC"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  <w:t>__________________________</w:t>
      </w:r>
    </w:p>
    <w:p w:rsidR="004371A6" w:rsidRPr="003646FC" w:rsidRDefault="004371A6" w:rsidP="004371A6">
      <w:pPr>
        <w:shd w:val="clear" w:color="auto" w:fill="FFFFFF"/>
        <w:spacing w:after="0" w:line="240" w:lineRule="auto"/>
        <w:jc w:val="right"/>
        <w:textAlignment w:val="baseline"/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</w:pPr>
      <w:r w:rsidRPr="003646FC"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  <w:t>pályázó aláírása</w:t>
      </w:r>
    </w:p>
    <w:p w:rsidR="00337DF2" w:rsidRPr="003646FC" w:rsidRDefault="00337DF2" w:rsidP="00AE1AB6">
      <w:pPr>
        <w:shd w:val="clear" w:color="auto" w:fill="FFFFFF"/>
        <w:spacing w:after="0" w:line="240" w:lineRule="auto"/>
        <w:jc w:val="both"/>
        <w:textAlignment w:val="baseline"/>
        <w:rPr>
          <w:rFonts w:ascii="Garamond" w:eastAsia="Times New Roman" w:hAnsi="Garamond" w:cstheme="majorBidi"/>
          <w:color w:val="000000" w:themeColor="text1"/>
          <w:sz w:val="24"/>
          <w:szCs w:val="24"/>
          <w:lang w:eastAsia="hu-HU"/>
        </w:rPr>
      </w:pPr>
    </w:p>
    <w:sectPr w:rsidR="00337DF2" w:rsidRPr="003646FC" w:rsidSect="00874ECA">
      <w:headerReference w:type="default" r:id="rId7"/>
      <w:footerReference w:type="default" r:id="rId8"/>
      <w:pgSz w:w="11906" w:h="16838"/>
      <w:pgMar w:top="1953" w:right="1418" w:bottom="992" w:left="1418" w:header="568" w:footer="98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6072C" w:rsidRDefault="0006072C" w:rsidP="00BB0D3D">
      <w:pPr>
        <w:spacing w:after="0" w:line="240" w:lineRule="auto"/>
      </w:pPr>
      <w:r>
        <w:separator/>
      </w:r>
    </w:p>
  </w:endnote>
  <w:endnote w:type="continuationSeparator" w:id="1">
    <w:p w:rsidR="0006072C" w:rsidRDefault="0006072C" w:rsidP="00BB0D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47B1F" w:rsidRPr="00BF7F55" w:rsidRDefault="00547B1F" w:rsidP="00B21ACE">
    <w:pPr>
      <w:pStyle w:val="Pta"/>
      <w:jc w:val="center"/>
      <w:rPr>
        <w:rFonts w:ascii="Times New Roman" w:hAnsi="Times New Roman" w:cs="Times New Roman"/>
        <w:sz w:val="24"/>
        <w:szCs w:val="24"/>
      </w:rPr>
    </w:pPr>
  </w:p>
  <w:p w:rsidR="00547B1F" w:rsidRDefault="00547B1F">
    <w:pPr>
      <w:pStyle w:val="Pt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6072C" w:rsidRDefault="0006072C" w:rsidP="00BB0D3D">
      <w:pPr>
        <w:spacing w:after="0" w:line="240" w:lineRule="auto"/>
      </w:pPr>
      <w:r>
        <w:separator/>
      </w:r>
    </w:p>
  </w:footnote>
  <w:footnote w:type="continuationSeparator" w:id="1">
    <w:p w:rsidR="0006072C" w:rsidRDefault="0006072C" w:rsidP="00BB0D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47B1F" w:rsidRDefault="00874ECA" w:rsidP="00452B4B">
    <w:pPr>
      <w:pStyle w:val="Hlavika"/>
      <w:jc w:val="center"/>
    </w:pPr>
    <w:r>
      <w:rPr>
        <w:noProof/>
        <w:lang w:val="sk-SK" w:eastAsia="sk-SK"/>
      </w:rPr>
      <w:drawing>
        <wp:inline distT="0" distB="0" distL="0" distR="0">
          <wp:extent cx="2143125" cy="638175"/>
          <wp:effectExtent l="19050" t="0" r="9525" b="0"/>
          <wp:docPr id="1" name="Obrázok 0" descr="stiahnuť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ahnuť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43125" cy="6381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245D1C"/>
    <w:multiLevelType w:val="multilevel"/>
    <w:tmpl w:val="F5B6105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">
    <w:nsid w:val="1A195CF5"/>
    <w:multiLevelType w:val="multilevel"/>
    <w:tmpl w:val="1822530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>
    <w:nsid w:val="2A857E4D"/>
    <w:multiLevelType w:val="hybridMultilevel"/>
    <w:tmpl w:val="42BA4C48"/>
    <w:lvl w:ilvl="0" w:tplc="040E0017">
      <w:start w:val="1"/>
      <w:numFmt w:val="lowerLetter"/>
      <w:lvlText w:val="%1)"/>
      <w:lvlJc w:val="left"/>
      <w:pPr>
        <w:ind w:left="1146" w:hanging="360"/>
      </w:pPr>
    </w:lvl>
    <w:lvl w:ilvl="1" w:tplc="040E0019" w:tentative="1">
      <w:start w:val="1"/>
      <w:numFmt w:val="lowerLetter"/>
      <w:lvlText w:val="%2."/>
      <w:lvlJc w:val="left"/>
      <w:pPr>
        <w:ind w:left="1866" w:hanging="360"/>
      </w:pPr>
    </w:lvl>
    <w:lvl w:ilvl="2" w:tplc="040E001B" w:tentative="1">
      <w:start w:val="1"/>
      <w:numFmt w:val="lowerRoman"/>
      <w:lvlText w:val="%3."/>
      <w:lvlJc w:val="right"/>
      <w:pPr>
        <w:ind w:left="2586" w:hanging="180"/>
      </w:pPr>
    </w:lvl>
    <w:lvl w:ilvl="3" w:tplc="040E000F" w:tentative="1">
      <w:start w:val="1"/>
      <w:numFmt w:val="decimal"/>
      <w:lvlText w:val="%4."/>
      <w:lvlJc w:val="left"/>
      <w:pPr>
        <w:ind w:left="3306" w:hanging="360"/>
      </w:pPr>
    </w:lvl>
    <w:lvl w:ilvl="4" w:tplc="040E0019" w:tentative="1">
      <w:start w:val="1"/>
      <w:numFmt w:val="lowerLetter"/>
      <w:lvlText w:val="%5."/>
      <w:lvlJc w:val="left"/>
      <w:pPr>
        <w:ind w:left="4026" w:hanging="360"/>
      </w:pPr>
    </w:lvl>
    <w:lvl w:ilvl="5" w:tplc="040E001B" w:tentative="1">
      <w:start w:val="1"/>
      <w:numFmt w:val="lowerRoman"/>
      <w:lvlText w:val="%6."/>
      <w:lvlJc w:val="right"/>
      <w:pPr>
        <w:ind w:left="4746" w:hanging="180"/>
      </w:pPr>
    </w:lvl>
    <w:lvl w:ilvl="6" w:tplc="040E000F" w:tentative="1">
      <w:start w:val="1"/>
      <w:numFmt w:val="decimal"/>
      <w:lvlText w:val="%7."/>
      <w:lvlJc w:val="left"/>
      <w:pPr>
        <w:ind w:left="5466" w:hanging="360"/>
      </w:pPr>
    </w:lvl>
    <w:lvl w:ilvl="7" w:tplc="040E0019" w:tentative="1">
      <w:start w:val="1"/>
      <w:numFmt w:val="lowerLetter"/>
      <w:lvlText w:val="%8."/>
      <w:lvlJc w:val="left"/>
      <w:pPr>
        <w:ind w:left="6186" w:hanging="360"/>
      </w:pPr>
    </w:lvl>
    <w:lvl w:ilvl="8" w:tplc="040E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>
    <w:nsid w:val="2EE531D9"/>
    <w:multiLevelType w:val="hybridMultilevel"/>
    <w:tmpl w:val="8A2C362E"/>
    <w:lvl w:ilvl="0" w:tplc="2EAA9FC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DA2AA8"/>
    <w:multiLevelType w:val="multilevel"/>
    <w:tmpl w:val="FC669090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48F1386"/>
    <w:multiLevelType w:val="multilevel"/>
    <w:tmpl w:val="C9A42D74"/>
    <w:lvl w:ilvl="0">
      <w:start w:val="12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Times New Roman" w:hAnsi="Times New Roman" w:cs="Times New Roman" w:hint="default"/>
      </w:rPr>
    </w:lvl>
    <w:lvl w:ilvl="1">
      <w:start w:val="1"/>
      <w:numFmt w:val="upperRoman"/>
      <w:lvlText w:val="%2."/>
      <w:lvlJc w:val="left"/>
      <w:pPr>
        <w:ind w:left="1724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  <w:rPr>
        <w:rFonts w:hint="default"/>
      </w:rPr>
    </w:lvl>
  </w:abstractNum>
  <w:abstractNum w:abstractNumId="6">
    <w:nsid w:val="37AA4692"/>
    <w:multiLevelType w:val="multilevel"/>
    <w:tmpl w:val="86A04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D523ADA"/>
    <w:multiLevelType w:val="multilevel"/>
    <w:tmpl w:val="9F1A0E6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">
    <w:nsid w:val="4AA2006B"/>
    <w:multiLevelType w:val="multilevel"/>
    <w:tmpl w:val="776627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FCD32FB"/>
    <w:multiLevelType w:val="multilevel"/>
    <w:tmpl w:val="D15E97F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numFmt w:val="bullet"/>
      <w:lvlText w:val="-"/>
      <w:lvlJc w:val="left"/>
      <w:pPr>
        <w:ind w:left="2880" w:hanging="360"/>
      </w:pPr>
      <w:rPr>
        <w:rFonts w:ascii="Open Sans" w:eastAsia="Times New Roman" w:hAnsi="Open Sans" w:cs="Times New Roman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7AF0CEA"/>
    <w:multiLevelType w:val="multilevel"/>
    <w:tmpl w:val="538EE49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E4C5A56"/>
    <w:multiLevelType w:val="multilevel"/>
    <w:tmpl w:val="8A0ECB60"/>
    <w:lvl w:ilvl="0">
      <w:start w:val="8"/>
      <w:numFmt w:val="decimal"/>
      <w:lvlText w:val="%1."/>
      <w:lvlJc w:val="center"/>
      <w:pPr>
        <w:tabs>
          <w:tab w:val="num" w:pos="720"/>
        </w:tabs>
        <w:ind w:left="567" w:hanging="279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>
    <w:nsid w:val="702513BD"/>
    <w:multiLevelType w:val="hybridMultilevel"/>
    <w:tmpl w:val="DAAED19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33A39EF"/>
    <w:multiLevelType w:val="hybridMultilevel"/>
    <w:tmpl w:val="66A06E6E"/>
    <w:lvl w:ilvl="0" w:tplc="87BCC7C4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8BA5AB8"/>
    <w:multiLevelType w:val="multilevel"/>
    <w:tmpl w:val="C31E08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4"/>
  </w:num>
  <w:num w:numId="3">
    <w:abstractNumId w:val="1"/>
  </w:num>
  <w:num w:numId="4">
    <w:abstractNumId w:val="9"/>
  </w:num>
  <w:num w:numId="5">
    <w:abstractNumId w:val="4"/>
  </w:num>
  <w:num w:numId="6">
    <w:abstractNumId w:val="11"/>
  </w:num>
  <w:num w:numId="7">
    <w:abstractNumId w:val="0"/>
  </w:num>
  <w:num w:numId="8">
    <w:abstractNumId w:val="7"/>
  </w:num>
  <w:num w:numId="9">
    <w:abstractNumId w:val="5"/>
  </w:num>
  <w:num w:numId="10">
    <w:abstractNumId w:val="10"/>
  </w:num>
  <w:num w:numId="11">
    <w:abstractNumId w:val="2"/>
  </w:num>
  <w:num w:numId="12">
    <w:abstractNumId w:val="12"/>
  </w:num>
  <w:num w:numId="13">
    <w:abstractNumId w:val="3"/>
  </w:num>
  <w:num w:numId="14">
    <w:abstractNumId w:val="8"/>
  </w:num>
  <w:num w:numId="15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hideSpellingErrors/>
  <w:hideGrammaticalErrors/>
  <w:defaultTabStop w:val="708"/>
  <w:hyphenationZone w:val="425"/>
  <w:characterSpacingControl w:val="doNotCompress"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NLS0MDYwNzUyMDIyNDJR0lEKTi0uzszPAykwrgUA3KD8iywAAAA="/>
  </w:docVars>
  <w:rsids>
    <w:rsidRoot w:val="00AA3292"/>
    <w:rsid w:val="00032B8D"/>
    <w:rsid w:val="0006072C"/>
    <w:rsid w:val="000639FD"/>
    <w:rsid w:val="000C6558"/>
    <w:rsid w:val="00104197"/>
    <w:rsid w:val="00123CB0"/>
    <w:rsid w:val="00163FC0"/>
    <w:rsid w:val="001934A0"/>
    <w:rsid w:val="001B345F"/>
    <w:rsid w:val="001B4B25"/>
    <w:rsid w:val="001E1606"/>
    <w:rsid w:val="001F0C00"/>
    <w:rsid w:val="001F5800"/>
    <w:rsid w:val="002510BB"/>
    <w:rsid w:val="0025327A"/>
    <w:rsid w:val="002554B7"/>
    <w:rsid w:val="00255525"/>
    <w:rsid w:val="00266585"/>
    <w:rsid w:val="00280521"/>
    <w:rsid w:val="0028468B"/>
    <w:rsid w:val="002C43EE"/>
    <w:rsid w:val="002E7C79"/>
    <w:rsid w:val="002F5CCE"/>
    <w:rsid w:val="002F7A4D"/>
    <w:rsid w:val="00304BBE"/>
    <w:rsid w:val="00307527"/>
    <w:rsid w:val="00337DF2"/>
    <w:rsid w:val="003574A0"/>
    <w:rsid w:val="003646FC"/>
    <w:rsid w:val="00372614"/>
    <w:rsid w:val="00386C35"/>
    <w:rsid w:val="003A685C"/>
    <w:rsid w:val="003B0CED"/>
    <w:rsid w:val="003B69C3"/>
    <w:rsid w:val="003D39F3"/>
    <w:rsid w:val="003F0D42"/>
    <w:rsid w:val="003F71CF"/>
    <w:rsid w:val="00403D1F"/>
    <w:rsid w:val="00424551"/>
    <w:rsid w:val="00433602"/>
    <w:rsid w:val="004355EE"/>
    <w:rsid w:val="004371A6"/>
    <w:rsid w:val="00452B4B"/>
    <w:rsid w:val="00462612"/>
    <w:rsid w:val="0049465A"/>
    <w:rsid w:val="004B1235"/>
    <w:rsid w:val="00526486"/>
    <w:rsid w:val="00547B1F"/>
    <w:rsid w:val="00573DE2"/>
    <w:rsid w:val="0059627F"/>
    <w:rsid w:val="005B21C6"/>
    <w:rsid w:val="005B3F86"/>
    <w:rsid w:val="005D48FA"/>
    <w:rsid w:val="005D7771"/>
    <w:rsid w:val="005F304A"/>
    <w:rsid w:val="00600BC3"/>
    <w:rsid w:val="0060649F"/>
    <w:rsid w:val="00650974"/>
    <w:rsid w:val="00686560"/>
    <w:rsid w:val="006A0BC5"/>
    <w:rsid w:val="006B4D62"/>
    <w:rsid w:val="006C6D75"/>
    <w:rsid w:val="006D6EEC"/>
    <w:rsid w:val="006F1C03"/>
    <w:rsid w:val="006F26C1"/>
    <w:rsid w:val="0076389A"/>
    <w:rsid w:val="00774034"/>
    <w:rsid w:val="007773DF"/>
    <w:rsid w:val="00780306"/>
    <w:rsid w:val="007804DD"/>
    <w:rsid w:val="00787877"/>
    <w:rsid w:val="00792C9A"/>
    <w:rsid w:val="007D4473"/>
    <w:rsid w:val="007F2EB2"/>
    <w:rsid w:val="007F4A00"/>
    <w:rsid w:val="00802B42"/>
    <w:rsid w:val="00803A38"/>
    <w:rsid w:val="00827778"/>
    <w:rsid w:val="008351B4"/>
    <w:rsid w:val="00840F52"/>
    <w:rsid w:val="00852E39"/>
    <w:rsid w:val="00853CA9"/>
    <w:rsid w:val="00874ECA"/>
    <w:rsid w:val="00890577"/>
    <w:rsid w:val="008B01FC"/>
    <w:rsid w:val="008B15EE"/>
    <w:rsid w:val="008D1531"/>
    <w:rsid w:val="008D64FD"/>
    <w:rsid w:val="008E7654"/>
    <w:rsid w:val="00912D07"/>
    <w:rsid w:val="00942A98"/>
    <w:rsid w:val="009743B7"/>
    <w:rsid w:val="009925C0"/>
    <w:rsid w:val="009D12A6"/>
    <w:rsid w:val="009F45A5"/>
    <w:rsid w:val="00A27ED9"/>
    <w:rsid w:val="00A34405"/>
    <w:rsid w:val="00A42375"/>
    <w:rsid w:val="00A64564"/>
    <w:rsid w:val="00A66BBB"/>
    <w:rsid w:val="00A92466"/>
    <w:rsid w:val="00AA0C4F"/>
    <w:rsid w:val="00AA3292"/>
    <w:rsid w:val="00AB0EEF"/>
    <w:rsid w:val="00AB4501"/>
    <w:rsid w:val="00AD4E4A"/>
    <w:rsid w:val="00AE1AB6"/>
    <w:rsid w:val="00AE33BC"/>
    <w:rsid w:val="00B01648"/>
    <w:rsid w:val="00B21ACE"/>
    <w:rsid w:val="00B438D6"/>
    <w:rsid w:val="00B55920"/>
    <w:rsid w:val="00B76A7F"/>
    <w:rsid w:val="00B8220B"/>
    <w:rsid w:val="00B96D1A"/>
    <w:rsid w:val="00BB0D3D"/>
    <w:rsid w:val="00BB51EE"/>
    <w:rsid w:val="00BD3A63"/>
    <w:rsid w:val="00BF7F55"/>
    <w:rsid w:val="00C11918"/>
    <w:rsid w:val="00C64F41"/>
    <w:rsid w:val="00C752B5"/>
    <w:rsid w:val="00C77BE6"/>
    <w:rsid w:val="00C8078E"/>
    <w:rsid w:val="00CB4B6B"/>
    <w:rsid w:val="00CF4DCA"/>
    <w:rsid w:val="00D214FE"/>
    <w:rsid w:val="00D4642C"/>
    <w:rsid w:val="00D66D80"/>
    <w:rsid w:val="00D71DAC"/>
    <w:rsid w:val="00D81AAD"/>
    <w:rsid w:val="00DA12BF"/>
    <w:rsid w:val="00DB5889"/>
    <w:rsid w:val="00DC1A6C"/>
    <w:rsid w:val="00E3066B"/>
    <w:rsid w:val="00E56143"/>
    <w:rsid w:val="00E81E6C"/>
    <w:rsid w:val="00E82241"/>
    <w:rsid w:val="00E85AF1"/>
    <w:rsid w:val="00EB26FA"/>
    <w:rsid w:val="00EC022E"/>
    <w:rsid w:val="00F219FE"/>
    <w:rsid w:val="00F27040"/>
    <w:rsid w:val="00F3093C"/>
    <w:rsid w:val="00F51F79"/>
    <w:rsid w:val="00F54446"/>
    <w:rsid w:val="00F61137"/>
    <w:rsid w:val="00F6153D"/>
    <w:rsid w:val="00F74510"/>
    <w:rsid w:val="00F951CF"/>
    <w:rsid w:val="00FB6E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1F5800"/>
  </w:style>
  <w:style w:type="paragraph" w:styleId="Nadpis1">
    <w:name w:val="heading 1"/>
    <w:basedOn w:val="Normlny"/>
    <w:link w:val="Nadpis1Char"/>
    <w:uiPriority w:val="9"/>
    <w:qFormat/>
    <w:rsid w:val="00AA329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AA3292"/>
    <w:rPr>
      <w:rFonts w:ascii="Times New Roman" w:eastAsia="Times New Roman" w:hAnsi="Times New Roman" w:cs="Times New Roman"/>
      <w:b/>
      <w:bCs/>
      <w:kern w:val="36"/>
      <w:sz w:val="48"/>
      <w:szCs w:val="48"/>
      <w:lang w:eastAsia="hu-HU"/>
    </w:rPr>
  </w:style>
  <w:style w:type="character" w:styleId="Hypertextovprepojenie">
    <w:name w:val="Hyperlink"/>
    <w:basedOn w:val="Predvolenpsmoodseku"/>
    <w:uiPriority w:val="99"/>
    <w:unhideWhenUsed/>
    <w:rsid w:val="00AA3292"/>
    <w:rPr>
      <w:color w:val="0000FF"/>
      <w:u w:val="single"/>
    </w:rPr>
  </w:style>
  <w:style w:type="paragraph" w:styleId="Normlnywebov">
    <w:name w:val="Normal (Web)"/>
    <w:basedOn w:val="Normlny"/>
    <w:uiPriority w:val="99"/>
    <w:semiHidden/>
    <w:unhideWhenUsed/>
    <w:rsid w:val="00AA32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Siln">
    <w:name w:val="Strong"/>
    <w:basedOn w:val="Predvolenpsmoodseku"/>
    <w:uiPriority w:val="22"/>
    <w:qFormat/>
    <w:rsid w:val="00AA3292"/>
    <w:rPr>
      <w:b/>
      <w:bCs/>
    </w:rPr>
  </w:style>
  <w:style w:type="paragraph" w:styleId="Odsekzoznamu">
    <w:name w:val="List Paragraph"/>
    <w:basedOn w:val="Normlny"/>
    <w:uiPriority w:val="34"/>
    <w:qFormat/>
    <w:rsid w:val="00AA3292"/>
    <w:pPr>
      <w:ind w:left="720"/>
      <w:contextualSpacing/>
    </w:pPr>
  </w:style>
  <w:style w:type="paragraph" w:styleId="Textbubliny">
    <w:name w:val="Balloon Text"/>
    <w:basedOn w:val="Normlny"/>
    <w:link w:val="TextbublinyChar"/>
    <w:uiPriority w:val="99"/>
    <w:semiHidden/>
    <w:unhideWhenUsed/>
    <w:rsid w:val="007803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780306"/>
    <w:rPr>
      <w:rFonts w:ascii="Segoe UI" w:hAnsi="Segoe UI" w:cs="Segoe UI"/>
      <w:sz w:val="18"/>
      <w:szCs w:val="18"/>
    </w:rPr>
  </w:style>
  <w:style w:type="paragraph" w:styleId="Hlavika">
    <w:name w:val="header"/>
    <w:basedOn w:val="Normlny"/>
    <w:link w:val="HlavikaChar"/>
    <w:uiPriority w:val="99"/>
    <w:unhideWhenUsed/>
    <w:rsid w:val="00BB0D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BB0D3D"/>
  </w:style>
  <w:style w:type="paragraph" w:styleId="Pta">
    <w:name w:val="footer"/>
    <w:basedOn w:val="Normlny"/>
    <w:link w:val="PtaChar"/>
    <w:uiPriority w:val="99"/>
    <w:unhideWhenUsed/>
    <w:rsid w:val="00BB0D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BB0D3D"/>
  </w:style>
  <w:style w:type="character" w:customStyle="1" w:styleId="Feloldatlanmegemlts1">
    <w:name w:val="Feloldatlan megemlítés1"/>
    <w:basedOn w:val="Predvolenpsmoodseku"/>
    <w:uiPriority w:val="99"/>
    <w:semiHidden/>
    <w:unhideWhenUsed/>
    <w:rsid w:val="00BB51EE"/>
    <w:rPr>
      <w:color w:val="605E5C"/>
      <w:shd w:val="clear" w:color="auto" w:fill="E1DFDD"/>
    </w:rPr>
  </w:style>
  <w:style w:type="paragraph" w:styleId="Revzia">
    <w:name w:val="Revision"/>
    <w:hidden/>
    <w:uiPriority w:val="99"/>
    <w:semiHidden/>
    <w:rsid w:val="00D66D80"/>
    <w:pPr>
      <w:spacing w:after="0" w:line="240" w:lineRule="auto"/>
    </w:pPr>
  </w:style>
  <w:style w:type="character" w:styleId="Odkaznakomentr">
    <w:name w:val="annotation reference"/>
    <w:basedOn w:val="Predvolenpsmoodseku"/>
    <w:uiPriority w:val="99"/>
    <w:semiHidden/>
    <w:unhideWhenUsed/>
    <w:rsid w:val="003B0CE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3B0CED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3B0CED"/>
    <w:rPr>
      <w:sz w:val="20"/>
      <w:szCs w:val="20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3B0CE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3B0CED"/>
    <w:rPr>
      <w:b/>
      <w:bCs/>
      <w:sz w:val="20"/>
      <w:szCs w:val="20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AE1AB6"/>
    <w:rPr>
      <w:color w:val="605E5C"/>
      <w:shd w:val="clear" w:color="auto" w:fill="E1DFDD"/>
    </w:rPr>
  </w:style>
  <w:style w:type="table" w:styleId="Mriekatabuky">
    <w:name w:val="Table Grid"/>
    <w:basedOn w:val="Normlnatabuka"/>
    <w:uiPriority w:val="39"/>
    <w:rsid w:val="00B21A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716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4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91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38">
                      <w:marLeft w:val="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59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3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332514">
                  <w:marLeft w:val="0"/>
                  <w:marRight w:val="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817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7</Words>
  <Characters>2609</Characters>
  <Application>Microsoft Office Word</Application>
  <DocSecurity>0</DocSecurity>
  <Lines>21</Lines>
  <Paragraphs>6</Paragraphs>
  <ScaleCrop>false</ScaleCrop>
  <Company/>
  <LinksUpToDate>false</LinksUpToDate>
  <CharactersWithSpaces>30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1-14T09:42:00Z</dcterms:created>
  <dcterms:modified xsi:type="dcterms:W3CDTF">2023-11-20T19:06:00Z</dcterms:modified>
</cp:coreProperties>
</file>